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7E820" w14:textId="3783F2E1" w:rsidR="00417CF1" w:rsidRDefault="0006105F" w:rsidP="0006105F">
      <w:pPr>
        <w:pStyle w:val="HK"/>
        <w:rPr>
          <w:shd w:val="clear" w:color="auto" w:fill="F7F7F8"/>
        </w:rPr>
      </w:pPr>
      <w:r>
        <w:rPr>
          <w:shd w:val="clear" w:color="auto" w:fill="F7F7F8"/>
        </w:rPr>
        <w:t>온라인</w:t>
      </w:r>
      <w:r>
        <w:rPr>
          <w:shd w:val="clear" w:color="auto" w:fill="F7F7F8"/>
        </w:rPr>
        <w:t xml:space="preserve"> </w:t>
      </w:r>
      <w:r>
        <w:rPr>
          <w:shd w:val="clear" w:color="auto" w:fill="F7F7F8"/>
        </w:rPr>
        <w:t>의류</w:t>
      </w:r>
      <w:r>
        <w:rPr>
          <w:shd w:val="clear" w:color="auto" w:fill="F7F7F8"/>
        </w:rPr>
        <w:t xml:space="preserve"> </w:t>
      </w:r>
      <w:r>
        <w:rPr>
          <w:shd w:val="clear" w:color="auto" w:fill="F7F7F8"/>
        </w:rPr>
        <w:t>쇼핑몰</w:t>
      </w:r>
      <w:r>
        <w:rPr>
          <w:shd w:val="clear" w:color="auto" w:fill="F7F7F8"/>
        </w:rPr>
        <w:t xml:space="preserve"> </w:t>
      </w:r>
      <w:r>
        <w:rPr>
          <w:shd w:val="clear" w:color="auto" w:fill="F7F7F8"/>
        </w:rPr>
        <w:t>웹사이트</w:t>
      </w:r>
      <w:r>
        <w:rPr>
          <w:shd w:val="clear" w:color="auto" w:fill="F7F7F8"/>
        </w:rPr>
        <w:t xml:space="preserve"> </w:t>
      </w:r>
      <w:r>
        <w:rPr>
          <w:shd w:val="clear" w:color="auto" w:fill="F7F7F8"/>
        </w:rPr>
        <w:t>구축</w:t>
      </w:r>
    </w:p>
    <w:p w14:paraId="5C09683F" w14:textId="432820CC" w:rsidR="0006105F" w:rsidRPr="0006105F" w:rsidRDefault="0006105F" w:rsidP="0006105F">
      <w:pPr>
        <w:pStyle w:val="HK1"/>
      </w:pPr>
      <w:r>
        <w:rPr>
          <w:rFonts w:hint="eastAsia"/>
          <w:shd w:val="clear" w:color="auto" w:fill="F7F7F8"/>
        </w:rPr>
        <w:t xml:space="preserve"> 개요</w:t>
      </w:r>
    </w:p>
    <w:p w14:paraId="0A407949" w14:textId="469C1E26" w:rsidR="0006105F" w:rsidRDefault="0006105F" w:rsidP="0006105F">
      <w:pPr>
        <w:pStyle w:val="HK20"/>
      </w:pPr>
      <w:r>
        <w:rPr>
          <w:rFonts w:hint="eastAsia"/>
        </w:rPr>
        <w:t>이번</w:t>
      </w:r>
      <w:r>
        <w:t xml:space="preserve"> 과제에서는 HTML, CSS, 부트스트랩을 사용하여 온라인 의류 쇼핑몰 웹사이트를 구축하는 것이 목표입니다. 이 웹사이트는 상품 목록, 상세 정보, 결제, 회원가입, 로그인 등의 기능을 제공해야 하며, </w:t>
      </w:r>
      <w:r w:rsidR="00516DD6">
        <w:rPr>
          <w:rFonts w:hint="eastAsia"/>
        </w:rPr>
        <w:t>제시한</w:t>
      </w:r>
      <w:r w:rsidR="00516DD6">
        <w:t xml:space="preserve"> 12</w:t>
      </w:r>
      <w:r>
        <w:t>개 페이지</w:t>
      </w:r>
      <w:r w:rsidR="00516DD6">
        <w:rPr>
          <w:rFonts w:hint="eastAsia"/>
        </w:rPr>
        <w:t>를 목표로</w:t>
      </w:r>
      <w:r>
        <w:t xml:space="preserve"> 구성되어야 합니다. 각 페이지의 구성과 기능은 아래와 같습니다.</w:t>
      </w:r>
    </w:p>
    <w:p w14:paraId="6679A97A" w14:textId="100751D5" w:rsidR="0006105F" w:rsidRDefault="0006105F" w:rsidP="0006105F">
      <w:pPr>
        <w:pStyle w:val="HK1"/>
      </w:pPr>
      <w:r>
        <w:rPr>
          <w:rFonts w:hint="eastAsia"/>
        </w:rPr>
        <w:t xml:space="preserve"> 요구사항</w:t>
      </w:r>
    </w:p>
    <w:p w14:paraId="6467A3DB" w14:textId="77777777" w:rsidR="0006105F" w:rsidRDefault="0006105F" w:rsidP="0006105F">
      <w:pPr>
        <w:pStyle w:val="HK2"/>
      </w:pPr>
      <w:r>
        <w:rPr>
          <w:rFonts w:hint="eastAsia"/>
        </w:rPr>
        <w:t>공통</w:t>
      </w:r>
      <w:r>
        <w:t xml:space="preserve"> 요구사항</w:t>
      </w:r>
    </w:p>
    <w:p w14:paraId="7705F008" w14:textId="38FF2377" w:rsidR="0006105F" w:rsidRDefault="0006105F" w:rsidP="003A503A">
      <w:pPr>
        <w:pStyle w:val="HK10"/>
        <w:ind w:left="703"/>
      </w:pPr>
      <w:r>
        <w:rPr>
          <w:rFonts w:hint="eastAsia"/>
        </w:rPr>
        <w:t>각</w:t>
      </w:r>
      <w:r>
        <w:t xml:space="preserve"> 페이지는 적절한 레이아웃과 디자인을 갖추어야 합니다.</w:t>
      </w:r>
      <w:r w:rsidR="00FD0FD1">
        <w:t xml:space="preserve"> (HTML </w:t>
      </w:r>
      <w:r w:rsidR="00FD0FD1">
        <w:rPr>
          <w:rFonts w:hint="eastAsia"/>
        </w:rPr>
        <w:t>레이아웃 시멘틱 태그 활용)</w:t>
      </w:r>
    </w:p>
    <w:p w14:paraId="6FC1E50F" w14:textId="405C089E" w:rsidR="0006105F" w:rsidRDefault="0006105F" w:rsidP="0006105F">
      <w:pPr>
        <w:pStyle w:val="HK10"/>
        <w:ind w:left="703"/>
      </w:pPr>
      <w:r>
        <w:rPr>
          <w:rFonts w:hint="eastAsia"/>
        </w:rPr>
        <w:t>각</w:t>
      </w:r>
      <w:r>
        <w:t xml:space="preserve"> 페이지에서는 공통으로 사용되는 요소, 예를 들어 로고, 푸터 등을 포함해야 합니다.</w:t>
      </w:r>
    </w:p>
    <w:p w14:paraId="25C36546" w14:textId="04B5726E" w:rsidR="003A503A" w:rsidRDefault="003A503A" w:rsidP="0006105F">
      <w:pPr>
        <w:pStyle w:val="HK10"/>
        <w:ind w:left="703"/>
      </w:pPr>
      <w:r>
        <w:rPr>
          <w:rFonts w:hint="eastAsia"/>
        </w:rPr>
        <w:t>반응형웹은 고려하지 않는다.</w:t>
      </w:r>
    </w:p>
    <w:p w14:paraId="3FF3976A" w14:textId="4FF42059" w:rsidR="003A503A" w:rsidRDefault="003A503A" w:rsidP="0006105F">
      <w:pPr>
        <w:pStyle w:val="HK10"/>
        <w:ind w:left="703"/>
      </w:pPr>
      <w:r>
        <w:t>JavaScript</w:t>
      </w:r>
      <w:r>
        <w:rPr>
          <w:rFonts w:hint="eastAsia"/>
        </w:rPr>
        <w:t>를 사용할 수 있다.</w:t>
      </w:r>
      <w:r>
        <w:t xml:space="preserve"> </w:t>
      </w:r>
      <w:r>
        <w:rPr>
          <w:rFonts w:hint="eastAsia"/>
        </w:rPr>
        <w:t>단, 로직을 개발하지는 않는다.</w:t>
      </w:r>
    </w:p>
    <w:p w14:paraId="58A3B299" w14:textId="77777777" w:rsidR="003A503A" w:rsidRDefault="003A503A" w:rsidP="0006105F">
      <w:pPr>
        <w:pStyle w:val="HK10"/>
        <w:ind w:left="703"/>
      </w:pPr>
      <w:r>
        <w:rPr>
          <w:rFonts w:hint="eastAsia"/>
        </w:rPr>
        <w:t>외부사이트,</w:t>
      </w:r>
      <w:r>
        <w:t xml:space="preserve"> </w:t>
      </w:r>
      <w:r>
        <w:rPr>
          <w:rFonts w:hint="eastAsia"/>
        </w:rPr>
        <w:t>부트스트랩을 사용할 수 있다.</w:t>
      </w:r>
      <w:r>
        <w:t xml:space="preserve"> </w:t>
      </w:r>
    </w:p>
    <w:p w14:paraId="6389C647" w14:textId="13BEA37E" w:rsidR="003A503A" w:rsidRDefault="003A503A" w:rsidP="003A503A">
      <w:pPr>
        <w:pStyle w:val="HK20"/>
        <w:ind w:firstLineChars="100" w:firstLine="320"/>
      </w:pPr>
      <w:r>
        <w:rPr>
          <w:rFonts w:asciiTheme="minorEastAsia" w:hAnsiTheme="minorEastAsia" w:hint="eastAsia"/>
        </w:rPr>
        <w:t>☞</w:t>
      </w:r>
      <w:r>
        <w:rPr>
          <w:rFonts w:hint="eastAsia"/>
        </w:rPr>
        <w:t xml:space="preserve"> 수단과 방법을 가리지 않아도 된다.</w:t>
      </w:r>
      <w:r>
        <w:t xml:space="preserve"> </w:t>
      </w:r>
      <w:r>
        <w:rPr>
          <w:rFonts w:hint="eastAsia"/>
        </w:rPr>
        <w:t>단,</w:t>
      </w:r>
      <w:r>
        <w:t xml:space="preserve"> </w:t>
      </w:r>
      <w:r>
        <w:rPr>
          <w:rFonts w:hint="eastAsia"/>
        </w:rPr>
        <w:t>사용한 외부리소스를 이해 및 변형할 수 있어야 한다.</w:t>
      </w:r>
    </w:p>
    <w:p w14:paraId="6D4B1779" w14:textId="793B9F14" w:rsidR="0006105F" w:rsidRDefault="00FD0FD1" w:rsidP="00FD0FD1">
      <w:pPr>
        <w:pStyle w:val="HK10"/>
        <w:ind w:left="703"/>
      </w:pPr>
      <w:r>
        <w:rPr>
          <w:rFonts w:hint="eastAsia"/>
        </w:rPr>
        <w:t>쇼핑몰 주제는 변경할 수 있다.</w:t>
      </w:r>
      <w:r>
        <w:t xml:space="preserve"> ( </w:t>
      </w:r>
      <w:r>
        <w:rPr>
          <w:rFonts w:hint="eastAsia"/>
        </w:rPr>
        <w:t>예. 자전거 쇼핑몰,</w:t>
      </w:r>
      <w:r>
        <w:t xml:space="preserve"> </w:t>
      </w:r>
      <w:r>
        <w:rPr>
          <w:rFonts w:hint="eastAsia"/>
        </w:rPr>
        <w:t>콘솔게임 쇼핑몰</w:t>
      </w:r>
      <w:r w:rsidR="007D3D5E">
        <w:rPr>
          <w:rFonts w:hint="eastAsia"/>
        </w:rPr>
        <w:t>등)</w:t>
      </w:r>
    </w:p>
    <w:p w14:paraId="60D77E77" w14:textId="642486F7" w:rsidR="0006105F" w:rsidRDefault="0006105F" w:rsidP="0006105F">
      <w:pPr>
        <w:pStyle w:val="HK1"/>
      </w:pPr>
      <w:r>
        <w:rPr>
          <w:rFonts w:hint="eastAsia"/>
        </w:rPr>
        <w:lastRenderedPageBreak/>
        <w:t xml:space="preserve"> 상세요구사항</w:t>
      </w:r>
    </w:p>
    <w:p w14:paraId="70524B47" w14:textId="77777777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1: 메인 페이지</w:t>
      </w:r>
    </w:p>
    <w:p w14:paraId="201EC63A" w14:textId="77777777" w:rsidR="0006105F" w:rsidRDefault="0006105F" w:rsidP="0006105F">
      <w:pPr>
        <w:pStyle w:val="HK10"/>
        <w:ind w:left="703"/>
      </w:pPr>
      <w:r>
        <w:rPr>
          <w:rFonts w:hint="eastAsia"/>
        </w:rPr>
        <w:t>홈페이지의</w:t>
      </w:r>
      <w:r>
        <w:t xml:space="preserve"> 메인 페이지입니다.</w:t>
      </w:r>
    </w:p>
    <w:p w14:paraId="57A7540B" w14:textId="6BC48DCD" w:rsidR="0006105F" w:rsidRDefault="0006105F" w:rsidP="0006105F">
      <w:pPr>
        <w:pStyle w:val="HK10"/>
        <w:ind w:left="703"/>
      </w:pPr>
      <w:r>
        <w:rPr>
          <w:rFonts w:hint="eastAsia"/>
        </w:rPr>
        <w:t>상품</w:t>
      </w:r>
      <w:r>
        <w:t xml:space="preserve"> 카테고리, 인기 상품, 새로운 상품 등을 포함한 메인 콘텐츠를 표시합니다.</w:t>
      </w:r>
    </w:p>
    <w:p w14:paraId="6E80DBB8" w14:textId="480F2444" w:rsidR="003A503A" w:rsidRDefault="003A503A" w:rsidP="0006105F">
      <w:pPr>
        <w:pStyle w:val="HK10"/>
        <w:ind w:left="703"/>
      </w:pPr>
      <w:r>
        <w:rPr>
          <w:rFonts w:hint="eastAsia"/>
        </w:rPr>
        <w:t xml:space="preserve">메인화면의 컨텐츠 영역은 </w:t>
      </w:r>
      <w:r w:rsidR="00FD0FD1">
        <w:t>2</w:t>
      </w:r>
      <w:r>
        <w:rPr>
          <w:rFonts w:hint="eastAsia"/>
        </w:rPr>
        <w:t>단으로 구성한다.</w:t>
      </w:r>
    </w:p>
    <w:p w14:paraId="04E5C011" w14:textId="511D4A9F" w:rsidR="003A503A" w:rsidRDefault="003A503A" w:rsidP="003A503A">
      <w:pPr>
        <w:pStyle w:val="HK20"/>
      </w:pPr>
      <w:r>
        <w:rPr>
          <w:rFonts w:hint="eastAsia"/>
        </w:rPr>
        <w:t>예시)</w:t>
      </w:r>
    </w:p>
    <w:p w14:paraId="61DBDA94" w14:textId="470FD66E" w:rsidR="002D4F87" w:rsidRDefault="002D4F87" w:rsidP="002D4F87">
      <w:pPr>
        <w:pStyle w:val="HK20"/>
      </w:pPr>
      <w:r>
        <w:rPr>
          <w:noProof/>
        </w:rPr>
        <w:lastRenderedPageBreak/>
        <w:drawing>
          <wp:inline distT="0" distB="0" distL="0" distR="0" wp14:anchorId="45A211DA" wp14:editId="7593B481">
            <wp:extent cx="9004935" cy="6645910"/>
            <wp:effectExtent l="0" t="0" r="5715" b="254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004935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9FE9C" w14:textId="77777777" w:rsidR="0006105F" w:rsidRDefault="0006105F" w:rsidP="0006105F">
      <w:pPr>
        <w:pStyle w:val="HK2"/>
      </w:pPr>
      <w:r>
        <w:rPr>
          <w:rFonts w:hint="eastAsia"/>
        </w:rPr>
        <w:lastRenderedPageBreak/>
        <w:t>페이지</w:t>
      </w:r>
      <w:r>
        <w:t xml:space="preserve"> 2: 상품 목록 페이지</w:t>
      </w:r>
    </w:p>
    <w:p w14:paraId="20497C64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카테고리별로</w:t>
      </w:r>
      <w:r>
        <w:t xml:space="preserve"> 상품 목록을 표시하는 페이지입니다.</w:t>
      </w:r>
    </w:p>
    <w:p w14:paraId="3E35DA60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상품</w:t>
      </w:r>
      <w:r>
        <w:t xml:space="preserve"> 이미지, 가격, 제목 등의 정보를 포함해야 합니다.</w:t>
      </w:r>
    </w:p>
    <w:p w14:paraId="33076ABE" w14:textId="265645E0" w:rsidR="0006105F" w:rsidRDefault="0006105F" w:rsidP="0006105F">
      <w:pPr>
        <w:pStyle w:val="HK10"/>
        <w:ind w:left="703"/>
      </w:pPr>
      <w:r>
        <w:rPr>
          <w:rFonts w:hint="eastAsia"/>
        </w:rPr>
        <w:t>페이지</w:t>
      </w:r>
      <w:r>
        <w:t xml:space="preserve"> 맨 위에는 해당 카테고리와 관련된 필터링 기능을 제공해야 합니다.</w:t>
      </w:r>
      <w:r w:rsidR="002D4F87">
        <w:t xml:space="preserve"> </w:t>
      </w:r>
    </w:p>
    <w:p w14:paraId="3E96DB02" w14:textId="1954B392" w:rsidR="0006105F" w:rsidRDefault="0006105F" w:rsidP="0006105F">
      <w:pPr>
        <w:pStyle w:val="HK10"/>
        <w:ind w:left="703"/>
      </w:pPr>
      <w:r>
        <w:rPr>
          <w:rFonts w:hint="eastAsia"/>
        </w:rPr>
        <w:t>사용자가</w:t>
      </w:r>
      <w:r>
        <w:t xml:space="preserve"> 상품을 선택할 때 효과적인 시각적 피드백을 제공해야 합니다.</w:t>
      </w:r>
    </w:p>
    <w:p w14:paraId="6179A3C1" w14:textId="18F3806D" w:rsidR="002D4F87" w:rsidRDefault="002D4F87" w:rsidP="002D4F87">
      <w:pPr>
        <w:pStyle w:val="HK20"/>
      </w:pPr>
      <w:r>
        <w:rPr>
          <w:noProof/>
        </w:rPr>
        <w:lastRenderedPageBreak/>
        <w:drawing>
          <wp:inline distT="0" distB="0" distL="0" distR="0" wp14:anchorId="50929EA7" wp14:editId="23DD4A55">
            <wp:extent cx="8576310" cy="6645910"/>
            <wp:effectExtent l="0" t="0" r="0" b="254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5763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CA95A" w14:textId="77777777" w:rsidR="0006105F" w:rsidRDefault="0006105F" w:rsidP="0006105F">
      <w:pPr>
        <w:pStyle w:val="HK2"/>
      </w:pPr>
      <w:r>
        <w:rPr>
          <w:rFonts w:hint="eastAsia"/>
        </w:rPr>
        <w:lastRenderedPageBreak/>
        <w:t>페이지</w:t>
      </w:r>
      <w:r>
        <w:t xml:space="preserve"> 3: 상세 상품 페이지</w:t>
      </w:r>
    </w:p>
    <w:p w14:paraId="49D9C26D" w14:textId="77777777" w:rsidR="0006105F" w:rsidRDefault="0006105F" w:rsidP="0006105F">
      <w:pPr>
        <w:pStyle w:val="HK10"/>
        <w:ind w:left="703"/>
      </w:pPr>
      <w:r>
        <w:rPr>
          <w:rFonts w:hint="eastAsia"/>
        </w:rPr>
        <w:t>특정</w:t>
      </w:r>
      <w:r>
        <w:t xml:space="preserve"> 상품의 상세 정보를 표시하는 페이지입니다.</w:t>
      </w:r>
    </w:p>
    <w:p w14:paraId="4204BC8B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상품</w:t>
      </w:r>
      <w:r>
        <w:t xml:space="preserve"> 이미지, 가격, 제목, 설명 등의 정보를 포함해야 합니다.</w:t>
      </w:r>
    </w:p>
    <w:p w14:paraId="4AC1FE62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상품</w:t>
      </w:r>
      <w:r>
        <w:t xml:space="preserve"> 수량을 선택하고, 장바구니에 추가할 수 있도록 해야 합니다.</w:t>
      </w:r>
    </w:p>
    <w:p w14:paraId="0F48BFEF" w14:textId="56C37086" w:rsidR="0006105F" w:rsidRDefault="0006105F" w:rsidP="0006105F">
      <w:pPr>
        <w:pStyle w:val="HK10"/>
        <w:ind w:left="703"/>
      </w:pPr>
      <w:r>
        <w:rPr>
          <w:rFonts w:hint="eastAsia"/>
        </w:rPr>
        <w:t>사용자가</w:t>
      </w:r>
      <w:r>
        <w:t xml:space="preserve"> 상품을 선택할 때 효과적인 시각적 피드백을 제공해야 합니다.</w:t>
      </w:r>
    </w:p>
    <w:p w14:paraId="22C0AFD4" w14:textId="301A1562" w:rsidR="002D4F87" w:rsidRDefault="002D4F87" w:rsidP="002D4F87">
      <w:pPr>
        <w:pStyle w:val="HK20"/>
      </w:pPr>
      <w:r>
        <w:rPr>
          <w:noProof/>
        </w:rPr>
        <w:lastRenderedPageBreak/>
        <w:drawing>
          <wp:inline distT="0" distB="0" distL="0" distR="0" wp14:anchorId="73B32891" wp14:editId="3B283CF6">
            <wp:extent cx="6257290" cy="6645910"/>
            <wp:effectExtent l="0" t="0" r="0" b="254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729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366E7" w14:textId="3DA6491E" w:rsidR="0006105F" w:rsidRDefault="0006105F" w:rsidP="0006105F">
      <w:pPr>
        <w:pStyle w:val="HK2"/>
      </w:pPr>
      <w:r>
        <w:rPr>
          <w:rFonts w:hint="eastAsia"/>
        </w:rPr>
        <w:lastRenderedPageBreak/>
        <w:t>페이지</w:t>
      </w:r>
      <w:r>
        <w:t xml:space="preserve"> 4: 결제 페이지</w:t>
      </w:r>
    </w:p>
    <w:p w14:paraId="280F5282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사용자가</w:t>
      </w:r>
      <w:r>
        <w:t xml:space="preserve"> 장바구니에 추가한 상품을 결제하는 페이지입니다.</w:t>
      </w:r>
    </w:p>
    <w:p w14:paraId="6EDD0D9B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주문</w:t>
      </w:r>
      <w:r>
        <w:t xml:space="preserve"> 내역, 배송 정보, 결제 수단 등을 입력할 수 있는 폼을 제공해야 합니다.</w:t>
      </w:r>
    </w:p>
    <w:p w14:paraId="315FDEFB" w14:textId="11B76DA1" w:rsidR="0006105F" w:rsidRDefault="0006105F" w:rsidP="0006105F">
      <w:pPr>
        <w:pStyle w:val="HK10"/>
        <w:ind w:left="703"/>
      </w:pPr>
      <w:r>
        <w:rPr>
          <w:rFonts w:hint="eastAsia"/>
        </w:rPr>
        <w:t>결제</w:t>
      </w:r>
      <w:r>
        <w:t xml:space="preserve"> 버튼을 눌렀을 때, 입력한 정보가 유효한지 확인하는 검증 기능을 구현해야 합니다.</w:t>
      </w:r>
    </w:p>
    <w:p w14:paraId="44F57F2C" w14:textId="55293203" w:rsidR="002D4F87" w:rsidRDefault="00D071E8" w:rsidP="002D4F87">
      <w:pPr>
        <w:pStyle w:val="HK20"/>
      </w:pPr>
      <w:r>
        <w:rPr>
          <w:noProof/>
        </w:rPr>
        <w:lastRenderedPageBreak/>
        <w:drawing>
          <wp:inline distT="0" distB="0" distL="0" distR="0" wp14:anchorId="287070DD" wp14:editId="7CA6849B">
            <wp:extent cx="8487410" cy="6645910"/>
            <wp:effectExtent l="0" t="0" r="8890" b="254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487410" cy="6645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4FF8F" w14:textId="22937485" w:rsidR="0006105F" w:rsidRDefault="0006105F" w:rsidP="0006105F">
      <w:pPr>
        <w:pStyle w:val="HK2"/>
      </w:pPr>
      <w:r>
        <w:rPr>
          <w:rFonts w:hint="eastAsia"/>
        </w:rPr>
        <w:lastRenderedPageBreak/>
        <w:t>페이지</w:t>
      </w:r>
      <w:r>
        <w:t xml:space="preserve"> 5: 주문 확인 페이지</w:t>
      </w:r>
    </w:p>
    <w:p w14:paraId="02DCE77F" w14:textId="77777777" w:rsidR="0006105F" w:rsidRDefault="0006105F" w:rsidP="0006105F">
      <w:pPr>
        <w:pStyle w:val="HK10"/>
        <w:ind w:left="703"/>
      </w:pPr>
      <w:r>
        <w:rPr>
          <w:rFonts w:hint="eastAsia"/>
        </w:rPr>
        <w:t>결제가</w:t>
      </w:r>
      <w:r>
        <w:t xml:space="preserve"> 완료된 후, 주문 내역을 확인하는 페이지입니다.</w:t>
      </w:r>
    </w:p>
    <w:p w14:paraId="6FA99EBE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주문</w:t>
      </w:r>
      <w:r>
        <w:t xml:space="preserve"> 내역, 배송 정보, </w:t>
      </w:r>
      <w:bookmarkStart w:id="0" w:name="_GoBack"/>
      <w:bookmarkEnd w:id="0"/>
      <w:r>
        <w:t>결제 수단 등이 포함되어야 합니다.</w:t>
      </w:r>
    </w:p>
    <w:p w14:paraId="593BD44A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주문</w:t>
      </w:r>
      <w:r>
        <w:t xml:space="preserve"> 번호와 같은 고유한 식별자를 제공해야 합니다.</w:t>
      </w:r>
    </w:p>
    <w:p w14:paraId="6734B7AC" w14:textId="56CA1789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6: 회원가입 페이지</w:t>
      </w:r>
    </w:p>
    <w:p w14:paraId="6C77268F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새로운</w:t>
      </w:r>
      <w:r>
        <w:t xml:space="preserve"> 회원을 등록하는 페이지입니다.</w:t>
      </w:r>
    </w:p>
    <w:p w14:paraId="320F3D6D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사용자가</w:t>
      </w:r>
      <w:r>
        <w:t xml:space="preserve"> 입력해야 하는 정보(이름, 이메일, 비밀번호 등)를 입력할 수 있는 폼을 제공해야 합니다.</w:t>
      </w:r>
    </w:p>
    <w:p w14:paraId="0DB453A5" w14:textId="77777777" w:rsidR="0006105F" w:rsidRDefault="0006105F" w:rsidP="0006105F">
      <w:pPr>
        <w:pStyle w:val="HK10"/>
        <w:ind w:left="703"/>
      </w:pPr>
      <w:r>
        <w:rPr>
          <w:rFonts w:hint="eastAsia"/>
        </w:rPr>
        <w:t>비밀번호</w:t>
      </w:r>
      <w:r>
        <w:t xml:space="preserve"> 입력 시, 입력한 값이 일치하는지 확인하는 검증 기능을 구현해야 합니다.</w:t>
      </w:r>
    </w:p>
    <w:p w14:paraId="57AE33CF" w14:textId="7FBC4F3A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7: 로그인 페이지</w:t>
      </w:r>
    </w:p>
    <w:p w14:paraId="510668CF" w14:textId="77777777" w:rsidR="0006105F" w:rsidRDefault="0006105F" w:rsidP="0006105F">
      <w:pPr>
        <w:pStyle w:val="HK10"/>
        <w:ind w:left="703"/>
      </w:pPr>
      <w:r>
        <w:rPr>
          <w:rFonts w:hint="eastAsia"/>
        </w:rPr>
        <w:t>기존</w:t>
      </w:r>
      <w:r>
        <w:t xml:space="preserve"> 회원이 로그인하는 페이지입니다.</w:t>
      </w:r>
    </w:p>
    <w:p w14:paraId="7DEFBA84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이메일과</w:t>
      </w:r>
      <w:r>
        <w:t xml:space="preserve"> 비밀번호를 입력할 수 있는 폼을 제공해야 합니다.</w:t>
      </w:r>
    </w:p>
    <w:p w14:paraId="70D35AAD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입력한</w:t>
      </w:r>
      <w:r>
        <w:t xml:space="preserve"> 정보가 일치하지 않을 경우, 적절한 에러 메시지를 표시해야 합니다.</w:t>
      </w:r>
    </w:p>
    <w:p w14:paraId="05208356" w14:textId="68D86687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8: 마이 페이지</w:t>
      </w:r>
    </w:p>
    <w:p w14:paraId="4B5B2387" w14:textId="77777777" w:rsidR="0006105F" w:rsidRDefault="0006105F" w:rsidP="0006105F">
      <w:pPr>
        <w:pStyle w:val="HK10"/>
        <w:ind w:left="703"/>
      </w:pPr>
      <w:r>
        <w:rPr>
          <w:rFonts w:hint="eastAsia"/>
        </w:rPr>
        <w:t>로그인한</w:t>
      </w:r>
      <w:r>
        <w:t xml:space="preserve"> 사용자가 자신의 정보를 관리하는 페이지입니다.</w:t>
      </w:r>
    </w:p>
    <w:p w14:paraId="026ECF1C" w14:textId="77777777" w:rsidR="0006105F" w:rsidRDefault="0006105F" w:rsidP="0006105F">
      <w:pPr>
        <w:pStyle w:val="HK10"/>
        <w:ind w:left="703"/>
      </w:pPr>
      <w:r>
        <w:rPr>
          <w:rFonts w:hint="eastAsia"/>
        </w:rPr>
        <w:lastRenderedPageBreak/>
        <w:t>주문</w:t>
      </w:r>
      <w:r>
        <w:t xml:space="preserve"> 내역, 개인 정보 수정 등의 기능을 제공해야 합니다.</w:t>
      </w:r>
    </w:p>
    <w:p w14:paraId="18CA449F" w14:textId="5163A79C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9: FAQ 페이지</w:t>
      </w:r>
    </w:p>
    <w:p w14:paraId="22B756D0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자주</w:t>
      </w:r>
      <w:r>
        <w:t xml:space="preserve"> 묻는 질문과 답변을 제공하는 페이지입니다.</w:t>
      </w:r>
    </w:p>
    <w:p w14:paraId="6E8A353D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카테고리별로</w:t>
      </w:r>
      <w:r>
        <w:t xml:space="preserve"> 분류된 질문과 답변을 제공해야 합니다.</w:t>
      </w:r>
    </w:p>
    <w:p w14:paraId="47295088" w14:textId="77777777" w:rsidR="0006105F" w:rsidRDefault="0006105F" w:rsidP="0006105F">
      <w:pPr>
        <w:pStyle w:val="HK10"/>
        <w:ind w:left="703"/>
      </w:pPr>
      <w:r>
        <w:rPr>
          <w:rFonts w:hint="eastAsia"/>
        </w:rPr>
        <w:t>검색</w:t>
      </w:r>
      <w:r>
        <w:t xml:space="preserve"> 기능을 제공해야 합니다.</w:t>
      </w:r>
    </w:p>
    <w:p w14:paraId="7619AE28" w14:textId="42D7519A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10: 고객센터 페이지</w:t>
      </w:r>
    </w:p>
    <w:p w14:paraId="523B2FF0" w14:textId="77777777" w:rsidR="0006105F" w:rsidRDefault="0006105F" w:rsidP="0006105F">
      <w:pPr>
        <w:pStyle w:val="HK10"/>
        <w:ind w:left="703"/>
      </w:pPr>
      <w:r>
        <w:rPr>
          <w:rFonts w:hint="eastAsia"/>
        </w:rPr>
        <w:t>고객</w:t>
      </w:r>
      <w:r>
        <w:t xml:space="preserve"> 문의를 처리하는 페이지입니다.</w:t>
      </w:r>
    </w:p>
    <w:p w14:paraId="43AAEA52" w14:textId="77777777" w:rsidR="0006105F" w:rsidRDefault="0006105F" w:rsidP="0006105F">
      <w:pPr>
        <w:pStyle w:val="HK10"/>
        <w:ind w:left="703"/>
      </w:pPr>
      <w:r>
        <w:rPr>
          <w:rFonts w:hint="eastAsia"/>
        </w:rPr>
        <w:t>문의</w:t>
      </w:r>
      <w:r>
        <w:t xml:space="preserve"> 유형과 내용을 입력할 수 있는 폼을 제공해야 합니다.</w:t>
      </w:r>
    </w:p>
    <w:p w14:paraId="0EEC275B" w14:textId="77777777" w:rsidR="0006105F" w:rsidRDefault="0006105F" w:rsidP="0006105F">
      <w:pPr>
        <w:pStyle w:val="HK10"/>
        <w:ind w:left="703"/>
      </w:pPr>
      <w:r>
        <w:rPr>
          <w:rFonts w:hint="eastAsia"/>
        </w:rPr>
        <w:t>문의</w:t>
      </w:r>
      <w:r>
        <w:t xml:space="preserve"> 내용이 성공적으로 제출되었는지에 대한 확인 메시지를 표시해야 합니다.</w:t>
      </w:r>
    </w:p>
    <w:p w14:paraId="057878C6" w14:textId="7F0D2F13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11: 이벤트 페이지</w:t>
      </w:r>
    </w:p>
    <w:p w14:paraId="79BDF468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진행</w:t>
      </w:r>
      <w:r>
        <w:t xml:space="preserve"> 중인 이벤트를 소개하는 페이지입니다.</w:t>
      </w:r>
    </w:p>
    <w:p w14:paraId="075627A1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이벤트</w:t>
      </w:r>
      <w:r>
        <w:t xml:space="preserve"> 종류별로 구성된 목록을 제공해야 합니다.</w:t>
      </w:r>
    </w:p>
    <w:p w14:paraId="0F3B0A0F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이벤트</w:t>
      </w:r>
      <w:r>
        <w:t xml:space="preserve"> 상세 내용과 참여 방법 등을 제공해야 합니다.</w:t>
      </w:r>
    </w:p>
    <w:p w14:paraId="27614FA1" w14:textId="729D03AF" w:rsidR="0006105F" w:rsidRDefault="0006105F" w:rsidP="0006105F">
      <w:pPr>
        <w:pStyle w:val="HK2"/>
      </w:pPr>
      <w:r>
        <w:rPr>
          <w:rFonts w:hint="eastAsia"/>
        </w:rPr>
        <w:t>페이지</w:t>
      </w:r>
      <w:r>
        <w:t xml:space="preserve"> 12: 리뷰 페이지</w:t>
      </w:r>
    </w:p>
    <w:p w14:paraId="5B388C6F" w14:textId="77777777" w:rsidR="0006105F" w:rsidRDefault="0006105F" w:rsidP="0006105F">
      <w:pPr>
        <w:pStyle w:val="HK10"/>
        <w:ind w:left="703"/>
      </w:pPr>
      <w:r>
        <w:rPr>
          <w:rFonts w:hint="eastAsia"/>
        </w:rPr>
        <w:lastRenderedPageBreak/>
        <w:t>사용자</w:t>
      </w:r>
      <w:r>
        <w:t xml:space="preserve"> 리뷰를 제공하는 페이지입니다.</w:t>
      </w:r>
    </w:p>
    <w:p w14:paraId="237059F7" w14:textId="77777777" w:rsidR="0006105F" w:rsidRDefault="0006105F" w:rsidP="0006105F">
      <w:pPr>
        <w:pStyle w:val="HK10"/>
        <w:ind w:left="703"/>
      </w:pPr>
      <w:r>
        <w:rPr>
          <w:rFonts w:hint="eastAsia"/>
        </w:rPr>
        <w:t>상품</w:t>
      </w:r>
      <w:r>
        <w:t xml:space="preserve"> 리뷰와 사이트에 대한 리뷰를 구분하여 제공해야 합니다.</w:t>
      </w:r>
    </w:p>
    <w:p w14:paraId="757F14A3" w14:textId="74D06DF2" w:rsidR="0006105F" w:rsidRDefault="0006105F" w:rsidP="0006105F">
      <w:pPr>
        <w:pStyle w:val="HK10"/>
        <w:ind w:left="703"/>
      </w:pPr>
      <w:r>
        <w:rPr>
          <w:rFonts w:hint="eastAsia"/>
        </w:rPr>
        <w:t>리뷰</w:t>
      </w:r>
      <w:r>
        <w:t xml:space="preserve"> 작성을 위한 폼을 제공해야 하며, 리뷰 작성 후 관리자의 승인이 필요하도록 해야 합니다.</w:t>
      </w:r>
    </w:p>
    <w:p w14:paraId="7B16D9D1" w14:textId="77777777" w:rsidR="0006105F" w:rsidRDefault="0006105F" w:rsidP="0006105F">
      <w:pPr>
        <w:pStyle w:val="HK10"/>
        <w:ind w:left="703"/>
      </w:pPr>
    </w:p>
    <w:sectPr w:rsidR="0006105F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CA35EC" w14:textId="77777777" w:rsidR="00BF13D6" w:rsidRDefault="00BF13D6" w:rsidP="009772E4">
      <w:pPr>
        <w:spacing w:after="0" w:line="240" w:lineRule="auto"/>
      </w:pPr>
      <w:r>
        <w:separator/>
      </w:r>
    </w:p>
  </w:endnote>
  <w:endnote w:type="continuationSeparator" w:id="0">
    <w:p w14:paraId="32AFB155" w14:textId="77777777" w:rsidR="00BF13D6" w:rsidRDefault="00BF13D6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41FA6E" w14:textId="77777777" w:rsidR="00BF13D6" w:rsidRDefault="00BF13D6" w:rsidP="009772E4">
      <w:pPr>
        <w:spacing w:after="0" w:line="240" w:lineRule="auto"/>
      </w:pPr>
      <w:r>
        <w:separator/>
      </w:r>
    </w:p>
  </w:footnote>
  <w:footnote w:type="continuationSeparator" w:id="0">
    <w:p w14:paraId="34AB8256" w14:textId="77777777" w:rsidR="00BF13D6" w:rsidRDefault="00BF13D6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0.9pt;height:10.9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D82E1020"/>
    <w:lvl w:ilvl="0" w:tplc="F2B0CF36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25726BA"/>
    <w:multiLevelType w:val="hybridMultilevel"/>
    <w:tmpl w:val="4036B25A"/>
    <w:lvl w:ilvl="0" w:tplc="BD8076B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6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rAUA7cNAzCwAAAA="/>
  </w:docVars>
  <w:rsids>
    <w:rsidRoot w:val="00624D48"/>
    <w:rsid w:val="0006105F"/>
    <w:rsid w:val="00062193"/>
    <w:rsid w:val="00064A8C"/>
    <w:rsid w:val="00074860"/>
    <w:rsid w:val="000C4258"/>
    <w:rsid w:val="000D503A"/>
    <w:rsid w:val="000F6D9A"/>
    <w:rsid w:val="00102C90"/>
    <w:rsid w:val="00111DAB"/>
    <w:rsid w:val="001419A7"/>
    <w:rsid w:val="00151533"/>
    <w:rsid w:val="00181540"/>
    <w:rsid w:val="001A4E07"/>
    <w:rsid w:val="001C319D"/>
    <w:rsid w:val="002017E6"/>
    <w:rsid w:val="002247BA"/>
    <w:rsid w:val="00242800"/>
    <w:rsid w:val="0028755F"/>
    <w:rsid w:val="002D4F87"/>
    <w:rsid w:val="003A503A"/>
    <w:rsid w:val="003E7D77"/>
    <w:rsid w:val="003F1101"/>
    <w:rsid w:val="00417CF1"/>
    <w:rsid w:val="00516DD6"/>
    <w:rsid w:val="005B1BA2"/>
    <w:rsid w:val="005D22CB"/>
    <w:rsid w:val="005F074C"/>
    <w:rsid w:val="005F36AC"/>
    <w:rsid w:val="005F7F01"/>
    <w:rsid w:val="006104F6"/>
    <w:rsid w:val="00624D48"/>
    <w:rsid w:val="006B79FA"/>
    <w:rsid w:val="006F6408"/>
    <w:rsid w:val="007D3D5E"/>
    <w:rsid w:val="008418D8"/>
    <w:rsid w:val="00850404"/>
    <w:rsid w:val="008913D0"/>
    <w:rsid w:val="008D4EF8"/>
    <w:rsid w:val="008F010A"/>
    <w:rsid w:val="009772E4"/>
    <w:rsid w:val="00990E6B"/>
    <w:rsid w:val="009A551B"/>
    <w:rsid w:val="00A02195"/>
    <w:rsid w:val="00A07865"/>
    <w:rsid w:val="00A2639F"/>
    <w:rsid w:val="00A46C41"/>
    <w:rsid w:val="00A6091A"/>
    <w:rsid w:val="00AC18F5"/>
    <w:rsid w:val="00B07800"/>
    <w:rsid w:val="00BD2B1F"/>
    <w:rsid w:val="00BF13D6"/>
    <w:rsid w:val="00C32A73"/>
    <w:rsid w:val="00CB4080"/>
    <w:rsid w:val="00D071E8"/>
    <w:rsid w:val="00D6424C"/>
    <w:rsid w:val="00E07B98"/>
    <w:rsid w:val="00E47F28"/>
    <w:rsid w:val="00EB0C82"/>
    <w:rsid w:val="00EE1677"/>
    <w:rsid w:val="00F13FDB"/>
    <w:rsid w:val="00F34CBA"/>
    <w:rsid w:val="00F40729"/>
    <w:rsid w:val="00F826DF"/>
    <w:rsid w:val="00FD0FD1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A2639F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A2639F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E47F28"/>
    <w:pPr>
      <w:numPr>
        <w:numId w:val="3"/>
      </w:numPr>
      <w:ind w:leftChars="100" w:left="5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E47F28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8913D0"/>
    <w:pPr>
      <w:numPr>
        <w:numId w:val="0"/>
      </w:numPr>
      <w:ind w:leftChars="200" w:left="400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8913D0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30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8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732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51C6EF-D13F-41BE-B0B3-1FC544D683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1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CDL</cp:lastModifiedBy>
  <cp:revision>13</cp:revision>
  <dcterms:created xsi:type="dcterms:W3CDTF">2023-02-10T01:38:00Z</dcterms:created>
  <dcterms:modified xsi:type="dcterms:W3CDTF">2024-01-02T06:43:00Z</dcterms:modified>
</cp:coreProperties>
</file>